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956A4DA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046A17">
        <w:rPr>
          <w:b/>
          <w:sz w:val="28"/>
        </w:rPr>
        <w:t>MP73010</w:t>
      </w:r>
      <w:r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5757B4E6" w:rsidR="00B56A30" w:rsidRDefault="00B76F81">
      <w:r>
        <w:t>Ben changing things up!</w:t>
      </w:r>
    </w:p>
    <w:p w14:paraId="5AC3CDAB" w14:textId="2ED3BD46" w:rsidR="003610E2" w:rsidRDefault="003610E2">
      <w:r>
        <w:t>hello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sjS0MDM0NzYyMDVX0lEKTi0uzszPAykwrAUAjxLhHiwAAAA="/>
  </w:docVars>
  <w:rsids>
    <w:rsidRoot w:val="00F5101E"/>
    <w:rsid w:val="00046A17"/>
    <w:rsid w:val="00091943"/>
    <w:rsid w:val="003610E2"/>
    <w:rsid w:val="004C5FDF"/>
    <w:rsid w:val="007C37AF"/>
    <w:rsid w:val="00B56A30"/>
    <w:rsid w:val="00B76F81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Thair D</cp:lastModifiedBy>
  <cp:revision>5</cp:revision>
  <dcterms:created xsi:type="dcterms:W3CDTF">2019-07-26T03:03:00Z</dcterms:created>
  <dcterms:modified xsi:type="dcterms:W3CDTF">2022-09-04T01:40:00Z</dcterms:modified>
</cp:coreProperties>
</file>